
<file path=[Content_Types].xml><?xml version="1.0" encoding="utf-8"?>
<Types xmlns="http://schemas.openxmlformats.org/package/2006/content-types"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D14F6" w:rsidRPr="006D14F6" w:rsidRDefault="006D14F6" w:rsidP="006D14F6">
      <w:pPr>
        <w:jc w:val="center"/>
        <w:rPr>
          <w:b/>
          <w:bCs/>
          <w:sz w:val="26"/>
          <w:szCs w:val="26"/>
        </w:rPr>
      </w:pPr>
      <w:r w:rsidRPr="006D14F6">
        <w:rPr>
          <w:b/>
          <w:bCs/>
          <w:sz w:val="26"/>
          <w:szCs w:val="26"/>
        </w:rPr>
        <w:t>Assignment 5</w:t>
      </w:r>
    </w:p>
    <w:p w:rsidR="006D14F6" w:rsidRPr="006D14F6" w:rsidRDefault="006D14F6" w:rsidP="006D14F6">
      <w:pPr>
        <w:jc w:val="right"/>
        <w:rPr>
          <w:b/>
          <w:bCs/>
          <w:sz w:val="26"/>
          <w:szCs w:val="26"/>
        </w:rPr>
      </w:pPr>
      <w:r w:rsidRPr="006D14F6">
        <w:rPr>
          <w:b/>
          <w:bCs/>
          <w:sz w:val="26"/>
          <w:szCs w:val="26"/>
        </w:rPr>
        <w:t>Name – SURAJ KUMAR YADAV</w:t>
      </w:r>
    </w:p>
    <w:p w:rsidR="006D14F6" w:rsidRPr="006D14F6" w:rsidRDefault="006D14F6" w:rsidP="006D14F6">
      <w:pPr>
        <w:jc w:val="right"/>
        <w:rPr>
          <w:b/>
          <w:bCs/>
          <w:sz w:val="26"/>
          <w:szCs w:val="26"/>
        </w:rPr>
      </w:pPr>
      <w:r w:rsidRPr="006D14F6">
        <w:rPr>
          <w:b/>
          <w:bCs/>
          <w:sz w:val="26"/>
          <w:szCs w:val="26"/>
        </w:rPr>
        <w:t>ROLL NO. – 20220PHY014</w:t>
      </w:r>
    </w:p>
    <w:p w:rsidR="00000000" w:rsidRDefault="006D14F6" w:rsidP="006D14F6">
      <w:pPr>
        <w:pStyle w:val="ListParagraph"/>
        <w:numPr>
          <w:ilvl w:val="0"/>
          <w:numId w:val="1"/>
        </w:numPr>
        <w:rPr>
          <w:b/>
          <w:bCs/>
          <w:sz w:val="24"/>
          <w:szCs w:val="24"/>
        </w:rPr>
      </w:pPr>
      <w:r w:rsidRPr="006D14F6">
        <w:rPr>
          <w:b/>
          <w:bCs/>
          <w:sz w:val="24"/>
          <w:szCs w:val="24"/>
        </w:rPr>
        <w:t>Design a 4 to 1 MUX</w:t>
      </w:r>
    </w:p>
    <w:p w:rsidR="008108C5" w:rsidRDefault="00771604" w:rsidP="006D14F6">
      <w:pPr>
        <w:rPr>
          <w:b/>
          <w:bCs/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inline distT="0" distB="0" distL="0" distR="0">
            <wp:extent cx="3981609" cy="3200400"/>
            <wp:effectExtent l="19050" t="0" r="0" b="0"/>
            <wp:docPr id="3" name="Picture 2" descr="Design a 4_1 MUX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esign a 4_1 MUX.jpeg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981609" cy="320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  <w:sz w:val="24"/>
          <w:szCs w:val="24"/>
        </w:rPr>
        <w:drawing>
          <wp:inline distT="0" distB="0" distL="0" distR="0">
            <wp:extent cx="3981609" cy="3200400"/>
            <wp:effectExtent l="19050" t="0" r="0" b="0"/>
            <wp:docPr id="4" name="Picture 3" descr="Design a 4_1 MUX (1)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esign a 4_1 MUX (1).jpeg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981609" cy="320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08C5" w:rsidRDefault="008108C5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 w:type="page"/>
      </w:r>
    </w:p>
    <w:p w:rsidR="006D14F6" w:rsidRDefault="008108C5" w:rsidP="008108C5">
      <w:pPr>
        <w:pStyle w:val="ListParagraph"/>
        <w:numPr>
          <w:ilvl w:val="0"/>
          <w:numId w:val="1"/>
        </w:num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lastRenderedPageBreak/>
        <w:t>Implement Boolean function F(A, B, C) = ∑(1, 3, 5, 6) using 4:1 MUX</w:t>
      </w:r>
    </w:p>
    <w:p w:rsidR="007E19A5" w:rsidRDefault="007E19A5" w:rsidP="008108C5">
      <w:pPr>
        <w:rPr>
          <w:b/>
          <w:bCs/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inline distT="0" distB="0" distL="0" distR="0">
            <wp:extent cx="4447772" cy="3200400"/>
            <wp:effectExtent l="19050" t="0" r="0" b="0"/>
            <wp:docPr id="5" name="Picture 4" descr="Implement Boolean function  F(A, B, C)=Σ(1,3,5,6) using 4_1 MUX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plement Boolean function  F(A, B, C)=Σ(1,3,5,6) using 4_1 MUX.jpe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447772" cy="320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  <w:sz w:val="24"/>
          <w:szCs w:val="24"/>
        </w:rPr>
        <w:drawing>
          <wp:inline distT="0" distB="0" distL="0" distR="0">
            <wp:extent cx="4447772" cy="3200400"/>
            <wp:effectExtent l="19050" t="0" r="0" b="0"/>
            <wp:docPr id="6" name="Picture 5" descr="Implement Boolean function  F(A, B, C)=Σ(1,3,5,6) using 4_1 MUX (1)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plement Boolean function  F(A, B, C)=Σ(1,3,5,6) using 4_1 MUX (1).jpe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447772" cy="320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E19A5" w:rsidRDefault="007E19A5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 w:type="page"/>
      </w:r>
    </w:p>
    <w:p w:rsidR="008108C5" w:rsidRDefault="008234E9" w:rsidP="008234E9">
      <w:pPr>
        <w:pStyle w:val="ListParagraph"/>
        <w:numPr>
          <w:ilvl w:val="0"/>
          <w:numId w:val="1"/>
        </w:num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Construct a 32:4 ROM</w:t>
      </w:r>
    </w:p>
    <w:p w:rsidR="00537798" w:rsidRDefault="00537798" w:rsidP="008234E9">
      <w:pPr>
        <w:rPr>
          <w:b/>
          <w:bCs/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inline distT="0" distB="0" distL="0" distR="0">
            <wp:extent cx="5943600" cy="2047875"/>
            <wp:effectExtent l="19050" t="0" r="0" b="0"/>
            <wp:docPr id="8" name="Picture 7" descr="Construct a 32_4 ROM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nstruct a 32_4 ROM.jpe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47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  <w:sz w:val="24"/>
          <w:szCs w:val="24"/>
        </w:rPr>
        <w:drawing>
          <wp:inline distT="0" distB="0" distL="0" distR="0">
            <wp:extent cx="5943600" cy="2047875"/>
            <wp:effectExtent l="19050" t="0" r="0" b="0"/>
            <wp:docPr id="9" name="Picture 8" descr="Construct a 32_4 ROM (1)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nstruct a 32_4 ROM (1).jpe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47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37798" w:rsidRDefault="00537798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 w:type="page"/>
      </w:r>
    </w:p>
    <w:p w:rsidR="00537798" w:rsidRDefault="00537798" w:rsidP="00537798">
      <w:pPr>
        <w:pStyle w:val="ListParagraph"/>
        <w:numPr>
          <w:ilvl w:val="0"/>
          <w:numId w:val="1"/>
        </w:num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Design a combinational circuit using ROM that accepts 2 bit number and generates output binary number equal to the square of the input number.</w:t>
      </w:r>
    </w:p>
    <w:p w:rsidR="00AB1C7E" w:rsidRDefault="00AB1C7E" w:rsidP="00537798">
      <w:pPr>
        <w:rPr>
          <w:b/>
          <w:bCs/>
          <w:sz w:val="24"/>
          <w:szCs w:val="24"/>
        </w:rPr>
      </w:pPr>
      <w:r>
        <w:rPr>
          <w:b/>
          <w:bCs/>
          <w:noProof/>
          <w:sz w:val="24"/>
          <w:szCs w:val="24"/>
        </w:rPr>
        <w:drawing>
          <wp:inline distT="0" distB="0" distL="0" distR="0">
            <wp:extent cx="5943600" cy="1886585"/>
            <wp:effectExtent l="19050" t="0" r="0" b="0"/>
            <wp:docPr id="10" name="Picture 9" descr="Design a combinational circuit using ROM that accepts 2 bit number and generates output binary number equal to the square of the input number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esign a combinational circuit using ROM that accepts 2 bit number and generates output binary number equal to the square of the input number.jpe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86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  <w:sz w:val="24"/>
          <w:szCs w:val="24"/>
        </w:rPr>
        <w:drawing>
          <wp:inline distT="0" distB="0" distL="0" distR="0">
            <wp:extent cx="5943600" cy="1886585"/>
            <wp:effectExtent l="19050" t="0" r="0" b="0"/>
            <wp:docPr id="11" name="Picture 10" descr="Design a combinational circuit using ROM that accepts 2 bit number and generates output binary number equal to the square of the input number (1)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esign a combinational circuit using ROM that accepts 2 bit number and generates output binary number equal to the square of the input number (1).jpe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86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B1C7E" w:rsidRDefault="00AB1C7E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 w:type="page"/>
      </w:r>
    </w:p>
    <w:p w:rsidR="00537798" w:rsidRDefault="00AB1C7E" w:rsidP="00AB1C7E">
      <w:pPr>
        <w:pStyle w:val="ListParagraph"/>
        <w:numPr>
          <w:ilvl w:val="0"/>
          <w:numId w:val="1"/>
        </w:num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Design a PAL and PLA circuits for the combinational circuit discussed in class.</w:t>
      </w:r>
    </w:p>
    <w:p w:rsidR="00AB1C7E" w:rsidRDefault="00AB1C7E" w:rsidP="00AB1C7E">
      <w:pPr>
        <w:pStyle w:val="ListParagraph"/>
        <w:numPr>
          <w:ilvl w:val="1"/>
          <w:numId w:val="1"/>
        </w:num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PAL circuit</w:t>
      </w:r>
    </w:p>
    <w:p w:rsidR="00AB1C7E" w:rsidRDefault="00AB1C7E" w:rsidP="00AB1C7E">
      <w:pPr>
        <w:pStyle w:val="ListParagraph"/>
        <w:ind w:left="1440"/>
        <w:rPr>
          <w:sz w:val="24"/>
          <w:szCs w:val="24"/>
        </w:rPr>
      </w:pPr>
      <w:proofErr w:type="gramStart"/>
      <w:r>
        <w:rPr>
          <w:sz w:val="24"/>
          <w:szCs w:val="24"/>
        </w:rPr>
        <w:t>w(</w:t>
      </w:r>
      <w:proofErr w:type="gramEnd"/>
      <w:r>
        <w:rPr>
          <w:sz w:val="24"/>
          <w:szCs w:val="24"/>
        </w:rPr>
        <w:t xml:space="preserve">A, B, C, D) = </w:t>
      </w:r>
      <w:r w:rsidR="002412CE">
        <w:rPr>
          <w:sz w:val="24"/>
          <w:szCs w:val="24"/>
        </w:rPr>
        <w:t>∑(2, 12, 13)</w:t>
      </w:r>
      <w:r w:rsidR="008520D4">
        <w:rPr>
          <w:sz w:val="24"/>
          <w:szCs w:val="24"/>
        </w:rPr>
        <w:t xml:space="preserve"> </w:t>
      </w:r>
      <w:r w:rsidR="008520D4" w:rsidRPr="008520D4">
        <w:rPr>
          <w:sz w:val="24"/>
          <w:szCs w:val="24"/>
        </w:rPr>
        <w:sym w:font="Wingdings" w:char="F0E0"/>
      </w:r>
      <w:r w:rsidR="008520D4">
        <w:rPr>
          <w:sz w:val="24"/>
          <w:szCs w:val="24"/>
        </w:rPr>
        <w:t xml:space="preserve"> w = ABC’ + A’B’CD’</w:t>
      </w:r>
    </w:p>
    <w:p w:rsidR="002412CE" w:rsidRDefault="002412CE" w:rsidP="00AB1C7E">
      <w:pPr>
        <w:pStyle w:val="ListParagraph"/>
        <w:ind w:left="1440"/>
        <w:rPr>
          <w:sz w:val="24"/>
          <w:szCs w:val="24"/>
        </w:rPr>
      </w:pPr>
      <w:proofErr w:type="gramStart"/>
      <w:r>
        <w:rPr>
          <w:sz w:val="24"/>
          <w:szCs w:val="24"/>
        </w:rPr>
        <w:t>x(</w:t>
      </w:r>
      <w:proofErr w:type="gramEnd"/>
      <w:r>
        <w:rPr>
          <w:sz w:val="24"/>
          <w:szCs w:val="24"/>
        </w:rPr>
        <w:t>A, B, C, D) = ∑(7, 8, 9, 10, 11, 12, 13, 14, 15)</w:t>
      </w:r>
      <w:r w:rsidR="008520D4">
        <w:rPr>
          <w:sz w:val="24"/>
          <w:szCs w:val="24"/>
        </w:rPr>
        <w:t xml:space="preserve"> </w:t>
      </w:r>
      <w:r w:rsidR="008520D4" w:rsidRPr="008520D4">
        <w:rPr>
          <w:sz w:val="24"/>
          <w:szCs w:val="24"/>
        </w:rPr>
        <w:sym w:font="Wingdings" w:char="F0E0"/>
      </w:r>
      <w:r w:rsidR="008520D4">
        <w:rPr>
          <w:sz w:val="24"/>
          <w:szCs w:val="24"/>
        </w:rPr>
        <w:t xml:space="preserve"> x = A + BCD</w:t>
      </w:r>
    </w:p>
    <w:p w:rsidR="002412CE" w:rsidRDefault="002412CE" w:rsidP="00AB1C7E">
      <w:pPr>
        <w:pStyle w:val="ListParagraph"/>
        <w:ind w:left="1440"/>
        <w:rPr>
          <w:sz w:val="24"/>
          <w:szCs w:val="24"/>
        </w:rPr>
      </w:pPr>
      <w:proofErr w:type="gramStart"/>
      <w:r>
        <w:rPr>
          <w:sz w:val="24"/>
          <w:szCs w:val="24"/>
        </w:rPr>
        <w:t>y(</w:t>
      </w:r>
      <w:proofErr w:type="gramEnd"/>
      <w:r>
        <w:rPr>
          <w:sz w:val="24"/>
          <w:szCs w:val="24"/>
        </w:rPr>
        <w:t>A, B, C, D) = ∑(0, 2, 3, 4, 5, 6, 7, 8, 10, 11, 15)</w:t>
      </w:r>
      <w:r w:rsidR="008520D4">
        <w:rPr>
          <w:sz w:val="24"/>
          <w:szCs w:val="24"/>
        </w:rPr>
        <w:t xml:space="preserve"> </w:t>
      </w:r>
      <w:r w:rsidR="008520D4" w:rsidRPr="008520D4">
        <w:rPr>
          <w:sz w:val="24"/>
          <w:szCs w:val="24"/>
        </w:rPr>
        <w:sym w:font="Wingdings" w:char="F0E0"/>
      </w:r>
      <w:r w:rsidR="008520D4">
        <w:rPr>
          <w:sz w:val="24"/>
          <w:szCs w:val="24"/>
        </w:rPr>
        <w:t xml:space="preserve"> y = A’B + CD + B’D’</w:t>
      </w:r>
    </w:p>
    <w:p w:rsidR="002412CE" w:rsidRDefault="002412CE" w:rsidP="00AB1C7E">
      <w:pPr>
        <w:pStyle w:val="ListParagraph"/>
        <w:ind w:left="1440"/>
        <w:rPr>
          <w:sz w:val="24"/>
          <w:szCs w:val="24"/>
        </w:rPr>
      </w:pPr>
      <w:proofErr w:type="gramStart"/>
      <w:r>
        <w:rPr>
          <w:sz w:val="24"/>
          <w:szCs w:val="24"/>
        </w:rPr>
        <w:t>z(</w:t>
      </w:r>
      <w:proofErr w:type="gramEnd"/>
      <w:r>
        <w:rPr>
          <w:sz w:val="24"/>
          <w:szCs w:val="24"/>
        </w:rPr>
        <w:t>A, B, C, D) = ∑(1, 2, 8, 12, 13)</w:t>
      </w:r>
      <w:r w:rsidR="008520D4">
        <w:rPr>
          <w:sz w:val="24"/>
          <w:szCs w:val="24"/>
        </w:rPr>
        <w:t xml:space="preserve"> </w:t>
      </w:r>
      <w:r w:rsidR="008520D4" w:rsidRPr="008520D4">
        <w:rPr>
          <w:sz w:val="24"/>
          <w:szCs w:val="24"/>
        </w:rPr>
        <w:sym w:font="Wingdings" w:char="F0E0"/>
      </w:r>
      <w:r w:rsidR="008520D4">
        <w:rPr>
          <w:sz w:val="24"/>
          <w:szCs w:val="24"/>
        </w:rPr>
        <w:t xml:space="preserve"> z = w + AC’D’ + A’B’C’D</w:t>
      </w:r>
    </w:p>
    <w:p w:rsidR="00EC45B1" w:rsidRDefault="00EC45B1" w:rsidP="00AB1C7E">
      <w:pPr>
        <w:pStyle w:val="ListParagraph"/>
        <w:ind w:left="1440"/>
        <w:rPr>
          <w:sz w:val="24"/>
          <w:szCs w:val="24"/>
        </w:rPr>
      </w:pPr>
    </w:p>
    <w:p w:rsidR="00EC45B1" w:rsidRDefault="00237E7E" w:rsidP="002412CE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>
            <wp:extent cx="5947730" cy="5193792"/>
            <wp:effectExtent l="19050" t="0" r="0" b="0"/>
            <wp:docPr id="12" name="Picture 11" descr="PAL circuits for the combinational circuit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AL circuits for the combinational circuit.jpeg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7730" cy="5193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45B1" w:rsidRDefault="00237E7E" w:rsidP="002412CE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>
            <wp:extent cx="5946712" cy="5193792"/>
            <wp:effectExtent l="19050" t="0" r="0" b="0"/>
            <wp:docPr id="13" name="Picture 12" descr="PAL circuits for the combinational circuit (1)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AL circuits for the combinational circuit (1).jpeg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6712" cy="5193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45B1" w:rsidRDefault="00EC45B1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:rsidR="00EC45B1" w:rsidRDefault="006468D6" w:rsidP="006468D6">
      <w:pPr>
        <w:pStyle w:val="ListParagraph"/>
        <w:numPr>
          <w:ilvl w:val="1"/>
          <w:numId w:val="1"/>
        </w:num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PLA circuit</w:t>
      </w:r>
    </w:p>
    <w:p w:rsidR="006468D6" w:rsidRDefault="007678AF" w:rsidP="007678AF">
      <w:pPr>
        <w:ind w:left="1440"/>
        <w:rPr>
          <w:sz w:val="24"/>
          <w:szCs w:val="24"/>
        </w:rPr>
      </w:pPr>
      <w:proofErr w:type="gramStart"/>
      <w:r>
        <w:rPr>
          <w:sz w:val="24"/>
          <w:szCs w:val="24"/>
        </w:rPr>
        <w:t>F1(</w:t>
      </w:r>
      <w:proofErr w:type="gramEnd"/>
      <w:r>
        <w:rPr>
          <w:sz w:val="24"/>
          <w:szCs w:val="24"/>
        </w:rPr>
        <w:t>A, B, C) = ∑(4, 5, 7)</w:t>
      </w:r>
      <w:r w:rsidR="008520D4">
        <w:rPr>
          <w:sz w:val="24"/>
          <w:szCs w:val="24"/>
        </w:rPr>
        <w:t xml:space="preserve"> </w:t>
      </w:r>
      <w:r w:rsidR="008520D4" w:rsidRPr="008520D4">
        <w:rPr>
          <w:sz w:val="24"/>
          <w:szCs w:val="24"/>
        </w:rPr>
        <w:sym w:font="Wingdings" w:char="F0E0"/>
      </w:r>
      <w:r w:rsidR="008520D4">
        <w:rPr>
          <w:sz w:val="24"/>
          <w:szCs w:val="24"/>
        </w:rPr>
        <w:t xml:space="preserve"> F1 = AB’ + AC</w:t>
      </w:r>
    </w:p>
    <w:p w:rsidR="007678AF" w:rsidRPr="006468D6" w:rsidRDefault="007678AF" w:rsidP="007678AF">
      <w:pPr>
        <w:tabs>
          <w:tab w:val="left" w:pos="4365"/>
        </w:tabs>
        <w:ind w:left="1440"/>
        <w:rPr>
          <w:sz w:val="24"/>
          <w:szCs w:val="24"/>
        </w:rPr>
      </w:pPr>
      <w:proofErr w:type="gramStart"/>
      <w:r>
        <w:rPr>
          <w:sz w:val="24"/>
          <w:szCs w:val="24"/>
        </w:rPr>
        <w:t>F2(</w:t>
      </w:r>
      <w:proofErr w:type="gramEnd"/>
      <w:r>
        <w:rPr>
          <w:sz w:val="24"/>
          <w:szCs w:val="24"/>
        </w:rPr>
        <w:t>A, B, C) = ∑</w:t>
      </w:r>
      <w:r w:rsidR="008520D4">
        <w:rPr>
          <w:sz w:val="24"/>
          <w:szCs w:val="24"/>
        </w:rPr>
        <w:t xml:space="preserve">(3, 5, 7) </w:t>
      </w:r>
      <w:r w:rsidR="008520D4" w:rsidRPr="008520D4">
        <w:rPr>
          <w:sz w:val="24"/>
          <w:szCs w:val="24"/>
        </w:rPr>
        <w:sym w:font="Wingdings" w:char="F0E0"/>
      </w:r>
      <w:r w:rsidR="008520D4">
        <w:rPr>
          <w:sz w:val="24"/>
          <w:szCs w:val="24"/>
        </w:rPr>
        <w:t xml:space="preserve"> F2 = AC + BC</w:t>
      </w:r>
    </w:p>
    <w:p w:rsidR="00667C76" w:rsidRDefault="00667C76" w:rsidP="00EC45B1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>
            <wp:extent cx="4758928" cy="3200400"/>
            <wp:effectExtent l="19050" t="0" r="3572" b="0"/>
            <wp:docPr id="14" name="Picture 13" descr="PLA circuits for the combinational circuit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LA circuits for the combinational circuit.jpeg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758928" cy="320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412CE" w:rsidRPr="00EC45B1" w:rsidRDefault="00667C76" w:rsidP="00EC45B1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>
            <wp:extent cx="4758928" cy="3200400"/>
            <wp:effectExtent l="19050" t="0" r="3572" b="0"/>
            <wp:docPr id="15" name="Picture 14" descr="PLA circuits for the combinational circuit (1)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LA circuits for the combinational circuit (1).jpeg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758928" cy="320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412CE" w:rsidRPr="00EC45B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5FB38D7"/>
    <w:multiLevelType w:val="hybridMultilevel"/>
    <w:tmpl w:val="2F26547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savePreviewPicture/>
  <w:compat>
    <w:useFELayout/>
  </w:compat>
  <w:docVars>
    <w:docVar w:name="__Grammarly_42____i" w:val="H4sIAAAAAAAEAKtWckksSQxILCpxzi/NK1GyMqwFAAEhoTITAAAA"/>
    <w:docVar w:name="__Grammarly_42___1" w:val="H4sIAAAAAAAEAKtWcslP9kxRslIyNDYyszQ1Mjc1NjE0MbYwMLJQ0lEKTi0uzszPAykwrAUABaBjXywAAAA="/>
  </w:docVars>
  <w:rsids>
    <w:rsidRoot w:val="006D14F6"/>
    <w:rsid w:val="00061AEF"/>
    <w:rsid w:val="00237E7E"/>
    <w:rsid w:val="002412CE"/>
    <w:rsid w:val="00537798"/>
    <w:rsid w:val="00552AAB"/>
    <w:rsid w:val="006468D6"/>
    <w:rsid w:val="00667C76"/>
    <w:rsid w:val="006D14F6"/>
    <w:rsid w:val="007678AF"/>
    <w:rsid w:val="00771604"/>
    <w:rsid w:val="007E19A5"/>
    <w:rsid w:val="008108C5"/>
    <w:rsid w:val="008234E9"/>
    <w:rsid w:val="008520D4"/>
    <w:rsid w:val="00AB1C7E"/>
    <w:rsid w:val="00EC45B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lang w:val="en-US" w:eastAsia="en-US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D14F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71604"/>
    <w:pPr>
      <w:spacing w:after="0" w:line="240" w:lineRule="auto"/>
    </w:pPr>
    <w:rPr>
      <w:rFonts w:ascii="Tahoma" w:hAnsi="Tahoma" w:cs="Mangal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71604"/>
    <w:rPr>
      <w:rFonts w:ascii="Tahoma" w:hAnsi="Tahoma" w:cs="Mangal"/>
      <w:sz w:val="16"/>
      <w:szCs w:val="1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9.jpe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image" Target="media/image8.jpe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jpeg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jpeg"/><Relationship Id="rId5" Type="http://schemas.openxmlformats.org/officeDocument/2006/relationships/image" Target="media/image1.jpeg"/><Relationship Id="rId15" Type="http://schemas.openxmlformats.org/officeDocument/2006/relationships/image" Target="media/image11.jpeg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image" Target="media/image10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7</Pages>
  <Words>116</Words>
  <Characters>66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Dell</cp:lastModifiedBy>
  <cp:revision>16</cp:revision>
  <dcterms:created xsi:type="dcterms:W3CDTF">2021-06-30T11:51:00Z</dcterms:created>
  <dcterms:modified xsi:type="dcterms:W3CDTF">2021-06-30T12:21:00Z</dcterms:modified>
</cp:coreProperties>
</file>